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1791"/>
        <w:tblW w:w="6645" w:type="pct"/>
        <w:tblLayout w:type="fixed"/>
        <w:tblLook w:val="04A0" w:firstRow="1" w:lastRow="0" w:firstColumn="1" w:lastColumn="0" w:noHBand="0" w:noVBand="1"/>
      </w:tblPr>
      <w:tblGrid>
        <w:gridCol w:w="1502"/>
        <w:gridCol w:w="1002"/>
        <w:gridCol w:w="1351"/>
        <w:gridCol w:w="1402"/>
        <w:gridCol w:w="1753"/>
        <w:gridCol w:w="876"/>
        <w:gridCol w:w="3153"/>
      </w:tblGrid>
      <w:tr w:rsidR="00D02F60" w:rsidRPr="00D02F60" w14:paraId="29AFCFCB" w14:textId="77777777" w:rsidTr="00D02F60">
        <w:trPr>
          <w:trHeight w:val="473"/>
        </w:trPr>
        <w:tc>
          <w:tcPr>
            <w:tcW w:w="6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76B56A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bookmarkStart w:id="0" w:name="OLE_LINK1"/>
            <w:r w:rsidRPr="00D02F60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R</w:t>
            </w: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plico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1A9552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sitio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DF67B3" w14:textId="7495DEC1" w:rsidR="00D02F60" w:rsidRPr="00D02F60" w:rsidRDefault="007E115B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269A9">
              <w:rPr>
                <w:rFonts w:ascii="Times New Roman" w:eastAsia="等线" w:hAnsi="Times New Roman" w:cs="Times New Roman"/>
                <w:kern w:val="0"/>
                <w:szCs w:val="21"/>
              </w:rPr>
              <w:t>FK8578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99E9B7" w14:textId="02801367" w:rsidR="00D02F60" w:rsidRPr="00D02F60" w:rsidRDefault="007E115B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269A9">
              <w:rPr>
                <w:rFonts w:ascii="Times New Roman" w:eastAsia="等线" w:hAnsi="Times New Roman" w:cs="Times New Roman"/>
                <w:kern w:val="0"/>
                <w:szCs w:val="21"/>
              </w:rPr>
              <w:t>FK8</w:t>
            </w:r>
            <w:r w:rsidR="006269A9">
              <w:rPr>
                <w:rFonts w:ascii="Times New Roman" w:eastAsia="等线" w:hAnsi="Times New Roman" w:cs="Times New Roman"/>
                <w:kern w:val="0"/>
                <w:szCs w:val="21"/>
              </w:rPr>
              <w:t>6</w:t>
            </w:r>
            <w:r w:rsidRPr="006269A9">
              <w:rPr>
                <w:rFonts w:ascii="Times New Roman" w:eastAsia="等线" w:hAnsi="Times New Roman" w:cs="Times New Roman"/>
                <w:kern w:val="0"/>
                <w:szCs w:val="21"/>
              </w:rPr>
              <w:t>9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A7C0FC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ype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A36F08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</w:t>
            </w:r>
          </w:p>
        </w:tc>
        <w:tc>
          <w:tcPr>
            <w:tcW w:w="14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E76238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duct</w:t>
            </w:r>
          </w:p>
        </w:tc>
      </w:tr>
      <w:tr w:rsidR="00D02F60" w:rsidRPr="00D02F60" w14:paraId="380828D4" w14:textId="77777777" w:rsidTr="00D02F60">
        <w:trPr>
          <w:trHeight w:val="473"/>
        </w:trPr>
        <w:tc>
          <w:tcPr>
            <w:tcW w:w="6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3633B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romosom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2A905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828018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B15CE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07CBF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E5712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Missense variant 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F2369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4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E2CC4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ypothetical protein</w:t>
            </w:r>
          </w:p>
        </w:tc>
      </w:tr>
      <w:tr w:rsidR="00D02F60" w:rsidRPr="00D02F60" w14:paraId="648F55DE" w14:textId="77777777" w:rsidTr="00D02F60">
        <w:trPr>
          <w:trHeight w:val="473"/>
        </w:trPr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32DC0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asmid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EE554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312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0CBC3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5E89C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496A63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Missense variant 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316E8" w14:textId="4B71BD5D" w:rsidR="00D02F60" w:rsidRPr="00D02F60" w:rsidRDefault="008B2509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B2509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Cs w:val="21"/>
              </w:rPr>
              <w:t>bla</w:t>
            </w:r>
            <w:r w:rsidR="00D02F60" w:rsidRPr="008B2509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vertAlign w:val="subscript"/>
              </w:rPr>
              <w:t>KPC-2</w:t>
            </w:r>
          </w:p>
        </w:tc>
        <w:tc>
          <w:tcPr>
            <w:tcW w:w="1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28BF0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eta-lactamase</w:t>
            </w:r>
          </w:p>
        </w:tc>
      </w:tr>
      <w:tr w:rsidR="00D02F60" w:rsidRPr="00D02F60" w14:paraId="2F71E4EE" w14:textId="77777777" w:rsidTr="00D02F60">
        <w:trPr>
          <w:trHeight w:val="473"/>
        </w:trPr>
        <w:tc>
          <w:tcPr>
            <w:tcW w:w="6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DE2420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asmid1</w:t>
            </w:r>
          </w:p>
        </w:tc>
        <w:tc>
          <w:tcPr>
            <w:tcW w:w="4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1CD0D8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2857</w:t>
            </w:r>
          </w:p>
        </w:tc>
        <w:tc>
          <w:tcPr>
            <w:tcW w:w="6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84B38E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CTGCTA</w:t>
            </w:r>
          </w:p>
        </w:tc>
        <w:tc>
          <w:tcPr>
            <w:tcW w:w="6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E91433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7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B8922F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frame</w:t>
            </w:r>
            <w:proofErr w:type="spellEnd"/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deletion</w:t>
            </w:r>
          </w:p>
        </w:tc>
        <w:tc>
          <w:tcPr>
            <w:tcW w:w="3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CD14FB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4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AA970E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ypothetical protein</w:t>
            </w:r>
          </w:p>
        </w:tc>
      </w:tr>
      <w:tr w:rsidR="00D02F60" w:rsidRPr="00D02F60" w14:paraId="52C272D0" w14:textId="77777777" w:rsidTr="00D02F60">
        <w:trPr>
          <w:trHeight w:val="473"/>
        </w:trPr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684711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asmid2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7B3164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078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22977A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1A0E79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A9E1D7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proofErr w:type="spellStart"/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frame</w:t>
            </w:r>
            <w:proofErr w:type="spellEnd"/>
            <w:r w:rsidRPr="00D02F6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dele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49E38D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Cs w:val="21"/>
              </w:rPr>
            </w:pPr>
            <w:proofErr w:type="spellStart"/>
            <w:r w:rsidRPr="00D02F60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Cs w:val="21"/>
              </w:rPr>
              <w:t>rmpA</w:t>
            </w:r>
            <w:proofErr w:type="spellEnd"/>
          </w:p>
        </w:tc>
        <w:tc>
          <w:tcPr>
            <w:tcW w:w="14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AB6806" w14:textId="77777777" w:rsidR="00D02F60" w:rsidRPr="00D02F60" w:rsidRDefault="00D02F60" w:rsidP="00D02F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02F60">
              <w:rPr>
                <w:rFonts w:ascii="Times New Roman" w:hAnsi="Times New Roman"/>
                <w:szCs w:val="21"/>
              </w:rPr>
              <w:t>Regulator of mucoid phenotype A</w:t>
            </w:r>
          </w:p>
        </w:tc>
      </w:tr>
    </w:tbl>
    <w:p w14:paraId="0C180CC9" w14:textId="2471C56F" w:rsidR="00032B1C" w:rsidRPr="00FB7078" w:rsidRDefault="00D02F60">
      <w:pPr>
        <w:jc w:val="center"/>
        <w:rPr>
          <w:rFonts w:ascii="Times New Roman" w:hAnsi="Times New Roman" w:cs="Times New Roman"/>
          <w:sz w:val="24"/>
          <w:szCs w:val="24"/>
        </w:rPr>
      </w:pPr>
      <w:r w:rsidRPr="00FB7078">
        <w:rPr>
          <w:rFonts w:ascii="Times New Roman" w:hAnsi="Times New Roman" w:cs="Times New Roman" w:hint="eastAsia"/>
          <w:sz w:val="24"/>
          <w:szCs w:val="24"/>
        </w:rPr>
        <w:t>T</w:t>
      </w:r>
      <w:r w:rsidRPr="00FB7078">
        <w:rPr>
          <w:rFonts w:ascii="Times New Roman" w:hAnsi="Times New Roman" w:cs="Times New Roman"/>
          <w:sz w:val="24"/>
          <w:szCs w:val="24"/>
        </w:rPr>
        <w:t xml:space="preserve">able S1 </w:t>
      </w:r>
      <w:bookmarkEnd w:id="0"/>
      <w:r w:rsidR="00FB7078">
        <w:rPr>
          <w:rFonts w:ascii="Times New Roman" w:hAnsi="Times New Roman"/>
          <w:sz w:val="24"/>
          <w:szCs w:val="24"/>
        </w:rPr>
        <w:t>T</w:t>
      </w:r>
      <w:r w:rsidR="00FB7078" w:rsidRPr="00FB7078">
        <w:rPr>
          <w:rFonts w:ascii="Times New Roman" w:hAnsi="Times New Roman" w:hint="eastAsia"/>
          <w:sz w:val="24"/>
          <w:szCs w:val="24"/>
        </w:rPr>
        <w:t>he mutations of FK8695 compared with FK8578.</w:t>
      </w:r>
    </w:p>
    <w:sectPr w:rsidR="00032B1C" w:rsidRPr="00FB70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AAA5C" w14:textId="77777777" w:rsidR="00251806" w:rsidRDefault="00251806" w:rsidP="00FB7078">
      <w:r>
        <w:separator/>
      </w:r>
    </w:p>
  </w:endnote>
  <w:endnote w:type="continuationSeparator" w:id="0">
    <w:p w14:paraId="527AD2A1" w14:textId="77777777" w:rsidR="00251806" w:rsidRDefault="00251806" w:rsidP="00FB7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5A4DC" w14:textId="77777777" w:rsidR="00251806" w:rsidRDefault="00251806" w:rsidP="00FB7078">
      <w:r>
        <w:separator/>
      </w:r>
    </w:p>
  </w:footnote>
  <w:footnote w:type="continuationSeparator" w:id="0">
    <w:p w14:paraId="2FF6AAF6" w14:textId="77777777" w:rsidR="00251806" w:rsidRDefault="00251806" w:rsidP="00FB70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7MwMjMxMjQxNDNU0lEKTi0uzszPAykwqgUAKQFLWywAAAA="/>
  </w:docVars>
  <w:rsids>
    <w:rsidRoot w:val="00056608"/>
    <w:rsid w:val="00007769"/>
    <w:rsid w:val="000167E9"/>
    <w:rsid w:val="00032B1C"/>
    <w:rsid w:val="00056608"/>
    <w:rsid w:val="00251806"/>
    <w:rsid w:val="003B74FD"/>
    <w:rsid w:val="004F3B69"/>
    <w:rsid w:val="005E3E77"/>
    <w:rsid w:val="005F0148"/>
    <w:rsid w:val="006269A9"/>
    <w:rsid w:val="00632022"/>
    <w:rsid w:val="00706339"/>
    <w:rsid w:val="007E115B"/>
    <w:rsid w:val="008B2509"/>
    <w:rsid w:val="008F7670"/>
    <w:rsid w:val="00923C96"/>
    <w:rsid w:val="00C23211"/>
    <w:rsid w:val="00C2342A"/>
    <w:rsid w:val="00D02F60"/>
    <w:rsid w:val="00DE0624"/>
    <w:rsid w:val="00E847AA"/>
    <w:rsid w:val="00EF6356"/>
    <w:rsid w:val="00F00021"/>
    <w:rsid w:val="00FB7078"/>
    <w:rsid w:val="12D14909"/>
    <w:rsid w:val="1F3D0A5D"/>
    <w:rsid w:val="321460A9"/>
    <w:rsid w:val="39DD367C"/>
    <w:rsid w:val="446C0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1E0A0"/>
  <w15:docId w15:val="{997FECAF-764F-476A-8716-C94EFFB9A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uiPriority w:val="99"/>
    <w:semiHidden/>
    <w:unhideWhenUsed/>
    <w:qFormat/>
    <w:rPr>
      <w:b/>
      <w:bCs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kern w:val="2"/>
      <w:sz w:val="21"/>
      <w:szCs w:val="22"/>
    </w:rPr>
  </w:style>
  <w:style w:type="character" w:customStyle="1" w:styleId="aa">
    <w:name w:val="批注主题 字符"/>
    <w:basedOn w:val="a4"/>
    <w:link w:val="a9"/>
    <w:uiPriority w:val="99"/>
    <w:semiHidden/>
    <w:qFormat/>
    <w:rPr>
      <w:b/>
      <w:bCs/>
      <w:kern w:val="2"/>
      <w:sz w:val="21"/>
      <w:szCs w:val="22"/>
    </w:rPr>
  </w:style>
  <w:style w:type="paragraph" w:styleId="ac">
    <w:name w:val="Revision"/>
    <w:hidden/>
    <w:uiPriority w:val="99"/>
    <w:semiHidden/>
    <w:rsid w:val="007E115B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钱 昌瑞</dc:creator>
  <cp:lastModifiedBy>徐 孟新</cp:lastModifiedBy>
  <cp:revision>4</cp:revision>
  <dcterms:created xsi:type="dcterms:W3CDTF">2022-03-06T06:31:00Z</dcterms:created>
  <dcterms:modified xsi:type="dcterms:W3CDTF">2022-04-27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B693A0A2FBF047B4A096D09365EA2A0A</vt:lpwstr>
  </property>
</Properties>
</file>